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15C62" w14:textId="244E1A61" w:rsidR="00904D99" w:rsidRDefault="00FE79BA" w:rsidP="0090799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Ethics </w:t>
      </w:r>
      <w:r w:rsidR="00EF4624">
        <w:rPr>
          <w:rFonts w:ascii="Arial" w:hAnsi="Arial" w:cs="Arial"/>
          <w:b/>
          <w:sz w:val="20"/>
          <w:szCs w:val="20"/>
        </w:rPr>
        <w:t>Commission Meeting</w:t>
      </w:r>
    </w:p>
    <w:p w14:paraId="161EE730" w14:textId="77777777" w:rsidR="009E0F93" w:rsidRDefault="009E0F93" w:rsidP="009E0F93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44E75C5B" w14:textId="717E520E" w:rsidR="009E0F93" w:rsidRPr="00F3032E" w:rsidRDefault="00E121F2" w:rsidP="009E0F93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July 19</w:t>
      </w:r>
      <w:r w:rsidR="00180F2B">
        <w:rPr>
          <w:rFonts w:ascii="Arial" w:hAnsi="Arial" w:cs="Arial"/>
          <w:b/>
          <w:sz w:val="20"/>
          <w:szCs w:val="20"/>
        </w:rPr>
        <w:t>, 2022</w:t>
      </w:r>
    </w:p>
    <w:p w14:paraId="4F9A3335" w14:textId="030D5418" w:rsidR="001574E2" w:rsidRDefault="001758C1" w:rsidP="0090799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2</w:t>
      </w:r>
      <w:r w:rsidR="00180F2B">
        <w:rPr>
          <w:rFonts w:ascii="Arial" w:hAnsi="Arial" w:cs="Arial"/>
          <w:b/>
          <w:sz w:val="20"/>
          <w:szCs w:val="20"/>
        </w:rPr>
        <w:t>:00</w:t>
      </w:r>
      <w:r w:rsidR="00B247E3" w:rsidRPr="00F3032E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p</w:t>
      </w:r>
      <w:r w:rsidR="00B247E3" w:rsidRPr="00F3032E">
        <w:rPr>
          <w:rFonts w:ascii="Arial" w:hAnsi="Arial" w:cs="Arial"/>
          <w:b/>
          <w:sz w:val="20"/>
          <w:szCs w:val="20"/>
        </w:rPr>
        <w:t>.m.</w:t>
      </w:r>
    </w:p>
    <w:p w14:paraId="0A598648" w14:textId="2781354D" w:rsidR="00AC31AA" w:rsidRDefault="00AC31AA" w:rsidP="0090799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22E686D8" w14:textId="0FEBDB44" w:rsidR="00AC31AA" w:rsidRDefault="00AC31AA" w:rsidP="00AC31A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The Ethics Commissioners met on the above date at time in the commission chambers at City Hall. In attendance were Chair John Thissen, Eric Gares, Ben Castleberry, Branden </w:t>
      </w:r>
      <w:r w:rsidR="009E0F93">
        <w:rPr>
          <w:rFonts w:ascii="Arial" w:hAnsi="Arial" w:cs="Arial"/>
          <w:bCs/>
          <w:sz w:val="20"/>
          <w:szCs w:val="20"/>
        </w:rPr>
        <w:t>Dross,</w:t>
      </w:r>
      <w:r>
        <w:rPr>
          <w:rFonts w:ascii="Arial" w:hAnsi="Arial" w:cs="Arial"/>
          <w:bCs/>
          <w:sz w:val="20"/>
          <w:szCs w:val="20"/>
        </w:rPr>
        <w:t xml:space="preserve"> and Megan Lawrenz.</w:t>
      </w:r>
    </w:p>
    <w:p w14:paraId="6AEA5181" w14:textId="3A45A3DF" w:rsidR="00AC31AA" w:rsidRDefault="00AC31AA" w:rsidP="00AC31A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1CAC6BF8" w14:textId="1BE1B0CE" w:rsidR="00AC31AA" w:rsidRDefault="00AC31AA" w:rsidP="00AC31A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The meeting opened with the pledge of allegiance.</w:t>
      </w:r>
    </w:p>
    <w:p w14:paraId="3C489DD0" w14:textId="48DAF946" w:rsidR="00AC31AA" w:rsidRDefault="00AC31AA" w:rsidP="00AC31A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1399BB90" w14:textId="3D4A64AA" w:rsidR="00AC31AA" w:rsidRDefault="00AC31AA" w:rsidP="00AC31A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Chair John Thissen called the meeting to order.</w:t>
      </w:r>
    </w:p>
    <w:p w14:paraId="6A049A42" w14:textId="4D9EC146" w:rsidR="00AC31AA" w:rsidRDefault="00AC31AA" w:rsidP="00AC31A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5E697877" w14:textId="21D5D707" w:rsidR="00AC31AA" w:rsidRDefault="00AC31AA" w:rsidP="00AC31A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Branden Dross made a motion to approve the agenda, seconded by Eric Gares. Motion carried 5-0.</w:t>
      </w:r>
    </w:p>
    <w:p w14:paraId="23A6EF07" w14:textId="562C9DF5" w:rsidR="00AC31AA" w:rsidRDefault="00AC31AA" w:rsidP="00AC31AA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149389CE" w14:textId="40A64808" w:rsidR="00AC31AA" w:rsidRPr="00AC31AA" w:rsidRDefault="00AC31AA" w:rsidP="00AC31AA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Branden Dross made a motion to approve the minutes from the June 21, </w:t>
      </w:r>
      <w:r w:rsidR="009E0F93">
        <w:rPr>
          <w:rFonts w:ascii="Arial" w:hAnsi="Arial" w:cs="Arial"/>
          <w:bCs/>
          <w:sz w:val="20"/>
          <w:szCs w:val="20"/>
        </w:rPr>
        <w:t>2022,</w:t>
      </w:r>
      <w:r>
        <w:rPr>
          <w:rFonts w:ascii="Arial" w:hAnsi="Arial" w:cs="Arial"/>
          <w:bCs/>
          <w:sz w:val="20"/>
          <w:szCs w:val="20"/>
        </w:rPr>
        <w:t xml:space="preserve"> meeting, seconded by Eric Gares. Motion carried 5-0.</w:t>
      </w:r>
    </w:p>
    <w:p w14:paraId="32DA6117" w14:textId="77777777" w:rsidR="00AC31AA" w:rsidRPr="00F3032E" w:rsidRDefault="00AC31AA" w:rsidP="0090799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45636408" w14:textId="5D09F916" w:rsidR="00180F2B" w:rsidRDefault="00C67F68" w:rsidP="00AC31AA">
      <w:pPr>
        <w:spacing w:line="256" w:lineRule="auto"/>
        <w:rPr>
          <w:rFonts w:ascii="Arial" w:hAnsi="Arial" w:cs="Arial"/>
          <w:sz w:val="20"/>
          <w:szCs w:val="20"/>
        </w:rPr>
      </w:pPr>
      <w:r w:rsidRPr="00AC31AA">
        <w:rPr>
          <w:rFonts w:ascii="Arial" w:hAnsi="Arial" w:cs="Arial"/>
          <w:sz w:val="20"/>
          <w:szCs w:val="20"/>
        </w:rPr>
        <w:t xml:space="preserve">Discussion </w:t>
      </w:r>
      <w:r w:rsidR="00E121F2" w:rsidRPr="00AC31AA">
        <w:rPr>
          <w:rFonts w:ascii="Arial" w:hAnsi="Arial" w:cs="Arial"/>
          <w:sz w:val="20"/>
          <w:szCs w:val="20"/>
        </w:rPr>
        <w:t xml:space="preserve">on Revisions </w:t>
      </w:r>
      <w:r w:rsidR="001758C1" w:rsidRPr="00AC31AA">
        <w:rPr>
          <w:rFonts w:ascii="Arial" w:hAnsi="Arial" w:cs="Arial"/>
          <w:sz w:val="20"/>
          <w:szCs w:val="20"/>
        </w:rPr>
        <w:t>to</w:t>
      </w:r>
      <w:r w:rsidRPr="00AC31AA">
        <w:rPr>
          <w:rFonts w:ascii="Arial" w:hAnsi="Arial" w:cs="Arial"/>
          <w:sz w:val="20"/>
          <w:szCs w:val="20"/>
        </w:rPr>
        <w:t xml:space="preserve"> Code of Ethics Policy</w:t>
      </w:r>
      <w:r w:rsidR="00AC31AA">
        <w:rPr>
          <w:rFonts w:ascii="Arial" w:hAnsi="Arial" w:cs="Arial"/>
          <w:sz w:val="20"/>
          <w:szCs w:val="20"/>
        </w:rPr>
        <w:t xml:space="preserve"> – Discussion was had between members of the Ethics Commission on revisions to the code of ethics policy.</w:t>
      </w:r>
    </w:p>
    <w:p w14:paraId="13BD9CA2" w14:textId="74D5CF0D" w:rsidR="00A76DDC" w:rsidRDefault="00A76DDC" w:rsidP="00AC31AA">
      <w:pPr>
        <w:spacing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ric Gares made a motion to amend the agenda to add 5a discussion on the next meeting date and time amend item 4 to include the correct date of the meeting minutes June 21, 2022, seconded by Ben Castleberry. Motion carried 5-0.</w:t>
      </w:r>
    </w:p>
    <w:p w14:paraId="62A5AEC3" w14:textId="368CE9A7" w:rsidR="00A76DDC" w:rsidRDefault="00A76DDC" w:rsidP="00AC31AA">
      <w:pPr>
        <w:spacing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5a Megan Lawrenz made a motion to set the next meeting for July 29, 2022, at 4:00pm, seconded by Eric Gares. Motion carried 5-0.</w:t>
      </w:r>
    </w:p>
    <w:p w14:paraId="3F469F51" w14:textId="30278630" w:rsidR="008140A5" w:rsidRDefault="00A76DDC" w:rsidP="00A76DDC">
      <w:pPr>
        <w:spacing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ric Gares made a motion to adjourn the meeting, seconded by Megan Lawrenz. Motion carried 5-0.</w:t>
      </w:r>
    </w:p>
    <w:p w14:paraId="21668F09" w14:textId="0CC9DEF4" w:rsidR="00A76DDC" w:rsidRDefault="00A76DDC" w:rsidP="00A76DDC">
      <w:pPr>
        <w:rPr>
          <w:rFonts w:ascii="Arial" w:hAnsi="Arial" w:cs="Arial"/>
          <w:sz w:val="20"/>
          <w:szCs w:val="20"/>
        </w:rPr>
      </w:pPr>
    </w:p>
    <w:p w14:paraId="377ADFED" w14:textId="4315DA77" w:rsidR="00A76DDC" w:rsidRDefault="00A76DDC" w:rsidP="00A76DD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___</w:t>
      </w:r>
    </w:p>
    <w:p w14:paraId="782E4B69" w14:textId="63DD7D1E" w:rsidR="00A76DDC" w:rsidRPr="00A76DDC" w:rsidRDefault="00A76DDC" w:rsidP="00A76DD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gan Lawrenz</w:t>
      </w:r>
    </w:p>
    <w:p w14:paraId="06086B30" w14:textId="74ED0F49" w:rsidR="00061B52" w:rsidRPr="00F3032E" w:rsidRDefault="00061B52" w:rsidP="00907997">
      <w:pPr>
        <w:spacing w:after="0" w:line="240" w:lineRule="auto"/>
        <w:rPr>
          <w:rFonts w:ascii="Arial" w:hAnsi="Arial" w:cs="Arial"/>
          <w:sz w:val="20"/>
          <w:szCs w:val="20"/>
        </w:rPr>
      </w:pPr>
    </w:p>
    <w:sectPr w:rsidR="00061B52" w:rsidRPr="00F303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29467" w14:textId="77777777" w:rsidR="00AE04A8" w:rsidRDefault="00AE04A8" w:rsidP="00C40BB2">
      <w:pPr>
        <w:spacing w:after="0" w:line="240" w:lineRule="auto"/>
      </w:pPr>
      <w:r>
        <w:separator/>
      </w:r>
    </w:p>
  </w:endnote>
  <w:endnote w:type="continuationSeparator" w:id="0">
    <w:p w14:paraId="7D90802D" w14:textId="77777777" w:rsidR="00AE04A8" w:rsidRDefault="00AE04A8" w:rsidP="00C40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824E0" w14:textId="77777777" w:rsidR="00C40BB2" w:rsidRDefault="00C40B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A4863" w14:textId="77777777" w:rsidR="00C40BB2" w:rsidRDefault="00C40B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972B6" w14:textId="77777777" w:rsidR="00C40BB2" w:rsidRDefault="00C40B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585DF" w14:textId="77777777" w:rsidR="00AE04A8" w:rsidRDefault="00AE04A8" w:rsidP="00C40BB2">
      <w:pPr>
        <w:spacing w:after="0" w:line="240" w:lineRule="auto"/>
      </w:pPr>
      <w:r>
        <w:separator/>
      </w:r>
    </w:p>
  </w:footnote>
  <w:footnote w:type="continuationSeparator" w:id="0">
    <w:p w14:paraId="02BB60B7" w14:textId="77777777" w:rsidR="00AE04A8" w:rsidRDefault="00AE04A8" w:rsidP="00C40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2366D" w14:textId="77777777" w:rsidR="00C40BB2" w:rsidRDefault="00C40B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24F7B" w14:textId="16EAB208" w:rsidR="00C40BB2" w:rsidRDefault="00C40B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B598B" w14:textId="77777777" w:rsidR="00C40BB2" w:rsidRDefault="00C40B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93ADB"/>
    <w:multiLevelType w:val="hybridMultilevel"/>
    <w:tmpl w:val="2D4C1E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178C8"/>
    <w:multiLevelType w:val="hybridMultilevel"/>
    <w:tmpl w:val="EC400034"/>
    <w:lvl w:ilvl="0" w:tplc="17A44202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A34357"/>
    <w:multiLevelType w:val="hybridMultilevel"/>
    <w:tmpl w:val="62E4232E"/>
    <w:lvl w:ilvl="0" w:tplc="17A44202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1E66991"/>
    <w:multiLevelType w:val="hybridMultilevel"/>
    <w:tmpl w:val="82C2EF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D755C9"/>
    <w:multiLevelType w:val="hybridMultilevel"/>
    <w:tmpl w:val="97C29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4C7E86"/>
    <w:multiLevelType w:val="hybridMultilevel"/>
    <w:tmpl w:val="905233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B45501"/>
    <w:multiLevelType w:val="hybridMultilevel"/>
    <w:tmpl w:val="F600DE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BBB6BB0"/>
    <w:multiLevelType w:val="hybridMultilevel"/>
    <w:tmpl w:val="07E42E1C"/>
    <w:lvl w:ilvl="0" w:tplc="17A44202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32F4F5D"/>
    <w:multiLevelType w:val="hybridMultilevel"/>
    <w:tmpl w:val="C06A4ECC"/>
    <w:lvl w:ilvl="0" w:tplc="17A44202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8875EC7"/>
    <w:multiLevelType w:val="hybridMultilevel"/>
    <w:tmpl w:val="8E3875A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BB081D"/>
    <w:multiLevelType w:val="hybridMultilevel"/>
    <w:tmpl w:val="F4AE764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39751296">
    <w:abstractNumId w:val="8"/>
  </w:num>
  <w:num w:numId="2" w16cid:durableId="189414714">
    <w:abstractNumId w:val="2"/>
  </w:num>
  <w:num w:numId="3" w16cid:durableId="1678772977">
    <w:abstractNumId w:val="4"/>
  </w:num>
  <w:num w:numId="4" w16cid:durableId="40714860">
    <w:abstractNumId w:val="7"/>
  </w:num>
  <w:num w:numId="5" w16cid:durableId="1165243760">
    <w:abstractNumId w:val="1"/>
  </w:num>
  <w:num w:numId="6" w16cid:durableId="676150842">
    <w:abstractNumId w:val="5"/>
  </w:num>
  <w:num w:numId="7" w16cid:durableId="380247490">
    <w:abstractNumId w:val="6"/>
  </w:num>
  <w:num w:numId="8" w16cid:durableId="823817324">
    <w:abstractNumId w:val="10"/>
  </w:num>
  <w:num w:numId="9" w16cid:durableId="360402254">
    <w:abstractNumId w:val="6"/>
  </w:num>
  <w:num w:numId="10" w16cid:durableId="990644161">
    <w:abstractNumId w:val="9"/>
  </w:num>
  <w:num w:numId="11" w16cid:durableId="481894592">
    <w:abstractNumId w:val="0"/>
  </w:num>
  <w:num w:numId="12" w16cid:durableId="19952608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jE2NjI2MzC0sDBR0lEKTi0uzszPAykwNK4FAIJgGTctAAAA"/>
  </w:docVars>
  <w:rsids>
    <w:rsidRoot w:val="00B247E3"/>
    <w:rsid w:val="00001C38"/>
    <w:rsid w:val="0001191B"/>
    <w:rsid w:val="0002032B"/>
    <w:rsid w:val="00033439"/>
    <w:rsid w:val="00036316"/>
    <w:rsid w:val="00041580"/>
    <w:rsid w:val="000472C8"/>
    <w:rsid w:val="00052341"/>
    <w:rsid w:val="0005637D"/>
    <w:rsid w:val="00061B52"/>
    <w:rsid w:val="00064341"/>
    <w:rsid w:val="00064DC7"/>
    <w:rsid w:val="0007018C"/>
    <w:rsid w:val="000719EC"/>
    <w:rsid w:val="00071F90"/>
    <w:rsid w:val="00075144"/>
    <w:rsid w:val="00075216"/>
    <w:rsid w:val="00077460"/>
    <w:rsid w:val="00083216"/>
    <w:rsid w:val="00086E07"/>
    <w:rsid w:val="00093FEC"/>
    <w:rsid w:val="0009603C"/>
    <w:rsid w:val="000A4BFE"/>
    <w:rsid w:val="000A4D46"/>
    <w:rsid w:val="000C43C4"/>
    <w:rsid w:val="000E1B11"/>
    <w:rsid w:val="000E213E"/>
    <w:rsid w:val="000E64E6"/>
    <w:rsid w:val="000F26DF"/>
    <w:rsid w:val="000F2C48"/>
    <w:rsid w:val="000F3E87"/>
    <w:rsid w:val="000F3FED"/>
    <w:rsid w:val="00101B93"/>
    <w:rsid w:val="00103FC2"/>
    <w:rsid w:val="0010676D"/>
    <w:rsid w:val="00110AA1"/>
    <w:rsid w:val="00123D04"/>
    <w:rsid w:val="00136616"/>
    <w:rsid w:val="00137C89"/>
    <w:rsid w:val="0014137A"/>
    <w:rsid w:val="001428AC"/>
    <w:rsid w:val="0015025C"/>
    <w:rsid w:val="00151329"/>
    <w:rsid w:val="00154672"/>
    <w:rsid w:val="001574E2"/>
    <w:rsid w:val="001660CC"/>
    <w:rsid w:val="00166BD9"/>
    <w:rsid w:val="00170A5C"/>
    <w:rsid w:val="001758C1"/>
    <w:rsid w:val="00175A15"/>
    <w:rsid w:val="00180F2B"/>
    <w:rsid w:val="00182989"/>
    <w:rsid w:val="00190E3A"/>
    <w:rsid w:val="001B0ECF"/>
    <w:rsid w:val="001B20B4"/>
    <w:rsid w:val="001B39C9"/>
    <w:rsid w:val="001B79C4"/>
    <w:rsid w:val="001B7C29"/>
    <w:rsid w:val="001C2857"/>
    <w:rsid w:val="001C3DFA"/>
    <w:rsid w:val="001C468B"/>
    <w:rsid w:val="001E1CE2"/>
    <w:rsid w:val="001F193E"/>
    <w:rsid w:val="001F42EC"/>
    <w:rsid w:val="00212D74"/>
    <w:rsid w:val="002168A6"/>
    <w:rsid w:val="00222312"/>
    <w:rsid w:val="002264D0"/>
    <w:rsid w:val="0023093F"/>
    <w:rsid w:val="002325F3"/>
    <w:rsid w:val="00242FA0"/>
    <w:rsid w:val="00246D6C"/>
    <w:rsid w:val="00262889"/>
    <w:rsid w:val="002634E6"/>
    <w:rsid w:val="00263979"/>
    <w:rsid w:val="00272646"/>
    <w:rsid w:val="00277770"/>
    <w:rsid w:val="002874FC"/>
    <w:rsid w:val="00296F6B"/>
    <w:rsid w:val="00297EF4"/>
    <w:rsid w:val="002B2185"/>
    <w:rsid w:val="002B7037"/>
    <w:rsid w:val="002B7954"/>
    <w:rsid w:val="002C7CDB"/>
    <w:rsid w:val="002D478A"/>
    <w:rsid w:val="002D547C"/>
    <w:rsid w:val="002D789D"/>
    <w:rsid w:val="002F49ED"/>
    <w:rsid w:val="00320B91"/>
    <w:rsid w:val="00323C0A"/>
    <w:rsid w:val="003323C8"/>
    <w:rsid w:val="0033305A"/>
    <w:rsid w:val="00334BCE"/>
    <w:rsid w:val="00360F50"/>
    <w:rsid w:val="00362B04"/>
    <w:rsid w:val="003663CB"/>
    <w:rsid w:val="00384255"/>
    <w:rsid w:val="003864B6"/>
    <w:rsid w:val="0038656A"/>
    <w:rsid w:val="00392EA9"/>
    <w:rsid w:val="00393C68"/>
    <w:rsid w:val="00397561"/>
    <w:rsid w:val="003A2201"/>
    <w:rsid w:val="003A7F2A"/>
    <w:rsid w:val="003B0711"/>
    <w:rsid w:val="003B5E8E"/>
    <w:rsid w:val="003B745E"/>
    <w:rsid w:val="003B7BCA"/>
    <w:rsid w:val="003D0435"/>
    <w:rsid w:val="003D10D5"/>
    <w:rsid w:val="003D2E68"/>
    <w:rsid w:val="003D3247"/>
    <w:rsid w:val="003D5524"/>
    <w:rsid w:val="003E0D87"/>
    <w:rsid w:val="004065EE"/>
    <w:rsid w:val="00411A3D"/>
    <w:rsid w:val="00425735"/>
    <w:rsid w:val="0043718D"/>
    <w:rsid w:val="00437A45"/>
    <w:rsid w:val="004560AD"/>
    <w:rsid w:val="00466538"/>
    <w:rsid w:val="00473275"/>
    <w:rsid w:val="0047424B"/>
    <w:rsid w:val="00481ACE"/>
    <w:rsid w:val="0049022B"/>
    <w:rsid w:val="004904DA"/>
    <w:rsid w:val="004A090F"/>
    <w:rsid w:val="004A1BC0"/>
    <w:rsid w:val="004A28DB"/>
    <w:rsid w:val="004A4FED"/>
    <w:rsid w:val="004A64A9"/>
    <w:rsid w:val="004B2231"/>
    <w:rsid w:val="004B4100"/>
    <w:rsid w:val="004B557E"/>
    <w:rsid w:val="004C637A"/>
    <w:rsid w:val="004D44E6"/>
    <w:rsid w:val="004E18AF"/>
    <w:rsid w:val="0050543E"/>
    <w:rsid w:val="00511EE5"/>
    <w:rsid w:val="00512940"/>
    <w:rsid w:val="005201D9"/>
    <w:rsid w:val="0052564A"/>
    <w:rsid w:val="00531594"/>
    <w:rsid w:val="005335A9"/>
    <w:rsid w:val="00542203"/>
    <w:rsid w:val="00552131"/>
    <w:rsid w:val="00557923"/>
    <w:rsid w:val="00562DB8"/>
    <w:rsid w:val="00566022"/>
    <w:rsid w:val="00567F64"/>
    <w:rsid w:val="0057480D"/>
    <w:rsid w:val="00575C71"/>
    <w:rsid w:val="00576E4F"/>
    <w:rsid w:val="00582F3F"/>
    <w:rsid w:val="0059548C"/>
    <w:rsid w:val="005A11BA"/>
    <w:rsid w:val="005A1B31"/>
    <w:rsid w:val="005B1235"/>
    <w:rsid w:val="005C13F5"/>
    <w:rsid w:val="005D6754"/>
    <w:rsid w:val="005E2631"/>
    <w:rsid w:val="005F504D"/>
    <w:rsid w:val="005F73AF"/>
    <w:rsid w:val="00601F1B"/>
    <w:rsid w:val="00611C08"/>
    <w:rsid w:val="00614780"/>
    <w:rsid w:val="0062795B"/>
    <w:rsid w:val="00632983"/>
    <w:rsid w:val="00656ED2"/>
    <w:rsid w:val="00667CA2"/>
    <w:rsid w:val="00683537"/>
    <w:rsid w:val="00690C06"/>
    <w:rsid w:val="006B5EB4"/>
    <w:rsid w:val="006D375B"/>
    <w:rsid w:val="006E5784"/>
    <w:rsid w:val="0070005C"/>
    <w:rsid w:val="00703D14"/>
    <w:rsid w:val="00705BCF"/>
    <w:rsid w:val="00715A54"/>
    <w:rsid w:val="00750356"/>
    <w:rsid w:val="007528C9"/>
    <w:rsid w:val="00760390"/>
    <w:rsid w:val="00760D39"/>
    <w:rsid w:val="00776F28"/>
    <w:rsid w:val="00777815"/>
    <w:rsid w:val="0078180F"/>
    <w:rsid w:val="007909B4"/>
    <w:rsid w:val="007B2BD0"/>
    <w:rsid w:val="007C0887"/>
    <w:rsid w:val="007C6273"/>
    <w:rsid w:val="007D1716"/>
    <w:rsid w:val="007D4D6C"/>
    <w:rsid w:val="007F2E19"/>
    <w:rsid w:val="007F4772"/>
    <w:rsid w:val="007F5E7E"/>
    <w:rsid w:val="007F79E6"/>
    <w:rsid w:val="00805908"/>
    <w:rsid w:val="00805BCC"/>
    <w:rsid w:val="00805EB8"/>
    <w:rsid w:val="008140A5"/>
    <w:rsid w:val="00817280"/>
    <w:rsid w:val="00820DD1"/>
    <w:rsid w:val="00821D8C"/>
    <w:rsid w:val="0082478E"/>
    <w:rsid w:val="0082642E"/>
    <w:rsid w:val="00827E67"/>
    <w:rsid w:val="0083016A"/>
    <w:rsid w:val="00836E1C"/>
    <w:rsid w:val="0083768C"/>
    <w:rsid w:val="0084215D"/>
    <w:rsid w:val="008429F7"/>
    <w:rsid w:val="00842D9A"/>
    <w:rsid w:val="008436A4"/>
    <w:rsid w:val="00863FC3"/>
    <w:rsid w:val="00864790"/>
    <w:rsid w:val="00866BAC"/>
    <w:rsid w:val="00880BA2"/>
    <w:rsid w:val="008857F6"/>
    <w:rsid w:val="00886923"/>
    <w:rsid w:val="00887C80"/>
    <w:rsid w:val="008A2EDE"/>
    <w:rsid w:val="008A4057"/>
    <w:rsid w:val="008B09D2"/>
    <w:rsid w:val="008B6B0D"/>
    <w:rsid w:val="008C6D2D"/>
    <w:rsid w:val="008D1BBD"/>
    <w:rsid w:val="008D1DE6"/>
    <w:rsid w:val="008D64DF"/>
    <w:rsid w:val="008E4CBB"/>
    <w:rsid w:val="008F3ACF"/>
    <w:rsid w:val="008F75DE"/>
    <w:rsid w:val="00904D99"/>
    <w:rsid w:val="00907997"/>
    <w:rsid w:val="00911007"/>
    <w:rsid w:val="00913D79"/>
    <w:rsid w:val="00927D14"/>
    <w:rsid w:val="00936217"/>
    <w:rsid w:val="00936645"/>
    <w:rsid w:val="00944F25"/>
    <w:rsid w:val="00946B37"/>
    <w:rsid w:val="00954E48"/>
    <w:rsid w:val="00964206"/>
    <w:rsid w:val="00970B7A"/>
    <w:rsid w:val="009724A5"/>
    <w:rsid w:val="00991781"/>
    <w:rsid w:val="009969B8"/>
    <w:rsid w:val="00996A28"/>
    <w:rsid w:val="009A641A"/>
    <w:rsid w:val="009B3870"/>
    <w:rsid w:val="009B68FA"/>
    <w:rsid w:val="009B7022"/>
    <w:rsid w:val="009C682E"/>
    <w:rsid w:val="009C6FDF"/>
    <w:rsid w:val="009D141B"/>
    <w:rsid w:val="009D47F0"/>
    <w:rsid w:val="009D5B5C"/>
    <w:rsid w:val="009E0F93"/>
    <w:rsid w:val="009E7A63"/>
    <w:rsid w:val="009F192E"/>
    <w:rsid w:val="00A02BA9"/>
    <w:rsid w:val="00A0431E"/>
    <w:rsid w:val="00A06058"/>
    <w:rsid w:val="00A107C5"/>
    <w:rsid w:val="00A15758"/>
    <w:rsid w:val="00A30DC5"/>
    <w:rsid w:val="00A42EF8"/>
    <w:rsid w:val="00A42EFB"/>
    <w:rsid w:val="00A60F2C"/>
    <w:rsid w:val="00A65EF8"/>
    <w:rsid w:val="00A66AAE"/>
    <w:rsid w:val="00A71B46"/>
    <w:rsid w:val="00A74856"/>
    <w:rsid w:val="00A76DDC"/>
    <w:rsid w:val="00A82574"/>
    <w:rsid w:val="00A833B7"/>
    <w:rsid w:val="00A83741"/>
    <w:rsid w:val="00A94DF8"/>
    <w:rsid w:val="00AB462A"/>
    <w:rsid w:val="00AB6DF8"/>
    <w:rsid w:val="00AB7F01"/>
    <w:rsid w:val="00AC1C39"/>
    <w:rsid w:val="00AC31AA"/>
    <w:rsid w:val="00AD522A"/>
    <w:rsid w:val="00AD59E2"/>
    <w:rsid w:val="00AD5F5C"/>
    <w:rsid w:val="00AD7488"/>
    <w:rsid w:val="00AE04A8"/>
    <w:rsid w:val="00AE3A6D"/>
    <w:rsid w:val="00AE6AA8"/>
    <w:rsid w:val="00AF07D3"/>
    <w:rsid w:val="00AF08F6"/>
    <w:rsid w:val="00B013DB"/>
    <w:rsid w:val="00B01CF9"/>
    <w:rsid w:val="00B247E3"/>
    <w:rsid w:val="00B24E3A"/>
    <w:rsid w:val="00B25208"/>
    <w:rsid w:val="00B2531B"/>
    <w:rsid w:val="00B33542"/>
    <w:rsid w:val="00B65B1E"/>
    <w:rsid w:val="00B70BB7"/>
    <w:rsid w:val="00B77237"/>
    <w:rsid w:val="00BB07F8"/>
    <w:rsid w:val="00BE5CB8"/>
    <w:rsid w:val="00BF1CEE"/>
    <w:rsid w:val="00BF1DAE"/>
    <w:rsid w:val="00C0082B"/>
    <w:rsid w:val="00C10ACE"/>
    <w:rsid w:val="00C17DCD"/>
    <w:rsid w:val="00C20834"/>
    <w:rsid w:val="00C22EEC"/>
    <w:rsid w:val="00C30F36"/>
    <w:rsid w:val="00C40A59"/>
    <w:rsid w:val="00C40BB2"/>
    <w:rsid w:val="00C50B60"/>
    <w:rsid w:val="00C67D52"/>
    <w:rsid w:val="00C67F68"/>
    <w:rsid w:val="00C823C3"/>
    <w:rsid w:val="00CB4DC7"/>
    <w:rsid w:val="00CC1F80"/>
    <w:rsid w:val="00CC49DF"/>
    <w:rsid w:val="00CD2F3F"/>
    <w:rsid w:val="00CD6036"/>
    <w:rsid w:val="00CD6552"/>
    <w:rsid w:val="00CD74D4"/>
    <w:rsid w:val="00CE422D"/>
    <w:rsid w:val="00CE5189"/>
    <w:rsid w:val="00CF1C6F"/>
    <w:rsid w:val="00CF3A3C"/>
    <w:rsid w:val="00D04960"/>
    <w:rsid w:val="00D10087"/>
    <w:rsid w:val="00D11ACD"/>
    <w:rsid w:val="00D42FE9"/>
    <w:rsid w:val="00D54B1B"/>
    <w:rsid w:val="00D60341"/>
    <w:rsid w:val="00D612E2"/>
    <w:rsid w:val="00D71F2F"/>
    <w:rsid w:val="00D739A4"/>
    <w:rsid w:val="00D74CE1"/>
    <w:rsid w:val="00D8358E"/>
    <w:rsid w:val="00DA7C72"/>
    <w:rsid w:val="00DB04AF"/>
    <w:rsid w:val="00DB0822"/>
    <w:rsid w:val="00DB7CBE"/>
    <w:rsid w:val="00DC05EA"/>
    <w:rsid w:val="00DC5D6E"/>
    <w:rsid w:val="00DD01E9"/>
    <w:rsid w:val="00DE0A5D"/>
    <w:rsid w:val="00DF210A"/>
    <w:rsid w:val="00E05C6C"/>
    <w:rsid w:val="00E121F2"/>
    <w:rsid w:val="00E1742C"/>
    <w:rsid w:val="00E208DE"/>
    <w:rsid w:val="00E21197"/>
    <w:rsid w:val="00E219EB"/>
    <w:rsid w:val="00E365EE"/>
    <w:rsid w:val="00E41525"/>
    <w:rsid w:val="00E4328F"/>
    <w:rsid w:val="00E45A86"/>
    <w:rsid w:val="00E460EA"/>
    <w:rsid w:val="00E52F90"/>
    <w:rsid w:val="00E91C93"/>
    <w:rsid w:val="00E94665"/>
    <w:rsid w:val="00EA1EF7"/>
    <w:rsid w:val="00EB6BA9"/>
    <w:rsid w:val="00EC05C8"/>
    <w:rsid w:val="00ED3AAA"/>
    <w:rsid w:val="00EE0560"/>
    <w:rsid w:val="00EE565E"/>
    <w:rsid w:val="00EE586B"/>
    <w:rsid w:val="00EF1500"/>
    <w:rsid w:val="00EF4624"/>
    <w:rsid w:val="00F0122C"/>
    <w:rsid w:val="00F0616B"/>
    <w:rsid w:val="00F15D2A"/>
    <w:rsid w:val="00F2190D"/>
    <w:rsid w:val="00F3032E"/>
    <w:rsid w:val="00F31577"/>
    <w:rsid w:val="00F53D0D"/>
    <w:rsid w:val="00F54605"/>
    <w:rsid w:val="00F55CC9"/>
    <w:rsid w:val="00F61ED7"/>
    <w:rsid w:val="00F811D9"/>
    <w:rsid w:val="00F85A7A"/>
    <w:rsid w:val="00F95441"/>
    <w:rsid w:val="00F96861"/>
    <w:rsid w:val="00FA5C8F"/>
    <w:rsid w:val="00FB3707"/>
    <w:rsid w:val="00FB55A2"/>
    <w:rsid w:val="00FC68D2"/>
    <w:rsid w:val="00FC6FDB"/>
    <w:rsid w:val="00FC7FB8"/>
    <w:rsid w:val="00FD201B"/>
    <w:rsid w:val="00FD6F74"/>
    <w:rsid w:val="00FE15F0"/>
    <w:rsid w:val="00FE79BA"/>
    <w:rsid w:val="00FF0281"/>
    <w:rsid w:val="00FF2A92"/>
    <w:rsid w:val="00FF3987"/>
    <w:rsid w:val="623B4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11D5CA"/>
  <w15:chartTrackingRefBased/>
  <w15:docId w15:val="{E6E38238-4B17-4050-BC57-9AA75A36C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3AF"/>
    <w:pPr>
      <w:spacing w:after="160"/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6F6B"/>
    <w:pPr>
      <w:spacing w:after="0" w:line="240" w:lineRule="auto"/>
      <w:ind w:left="720"/>
      <w:contextualSpacing/>
    </w:pPr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9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9E2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10AA1"/>
    <w:rPr>
      <w:b/>
      <w:bCs/>
    </w:rPr>
  </w:style>
  <w:style w:type="character" w:styleId="Hyperlink">
    <w:name w:val="Hyperlink"/>
    <w:basedOn w:val="DefaultParagraphFont"/>
    <w:uiPriority w:val="99"/>
    <w:unhideWhenUsed/>
    <w:rsid w:val="00110A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AA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0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BB2"/>
  </w:style>
  <w:style w:type="paragraph" w:styleId="Footer">
    <w:name w:val="footer"/>
    <w:basedOn w:val="Normal"/>
    <w:link w:val="FooterChar"/>
    <w:uiPriority w:val="99"/>
    <w:unhideWhenUsed/>
    <w:rsid w:val="00C40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61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05174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9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8</Words>
  <Characters>1048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Wildman</dc:creator>
  <cp:keywords/>
  <dc:description/>
  <cp:lastModifiedBy>Branden Dross</cp:lastModifiedBy>
  <cp:revision>2</cp:revision>
  <cp:lastPrinted>2022-03-18T19:36:00Z</cp:lastPrinted>
  <dcterms:created xsi:type="dcterms:W3CDTF">2022-07-28T18:30:00Z</dcterms:created>
  <dcterms:modified xsi:type="dcterms:W3CDTF">2022-07-28T18:30:00Z</dcterms:modified>
</cp:coreProperties>
</file>